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817B2" w14:textId="2D339D69" w:rsidR="001478DF" w:rsidRDefault="001478DF" w:rsidP="00712BAB">
      <w:pPr>
        <w:rPr>
          <w:sz w:val="28"/>
          <w:szCs w:val="28"/>
        </w:rPr>
      </w:pPr>
    </w:p>
    <w:p w14:paraId="302A922C" w14:textId="6C367155" w:rsidR="00712BAB" w:rsidRDefault="00712BAB" w:rsidP="00712BAB">
      <w:pPr>
        <w:rPr>
          <w:sz w:val="28"/>
          <w:szCs w:val="28"/>
        </w:rPr>
      </w:pPr>
    </w:p>
    <w:p w14:paraId="7FA6B16D" w14:textId="77777777" w:rsidR="00712BAB" w:rsidRPr="00ED7D0D" w:rsidRDefault="00712BAB" w:rsidP="00712BAB">
      <w:pPr>
        <w:rPr>
          <w:sz w:val="28"/>
          <w:szCs w:val="28"/>
        </w:rPr>
      </w:pPr>
    </w:p>
    <w:p w14:paraId="5709D75A" w14:textId="77777777" w:rsidR="00712BAB" w:rsidRPr="00F35521" w:rsidRDefault="00712BAB" w:rsidP="00712BAB">
      <w:pPr>
        <w:rPr>
          <w:sz w:val="28"/>
          <w:szCs w:val="28"/>
        </w:rPr>
      </w:pPr>
    </w:p>
    <w:tbl>
      <w:tblPr>
        <w:tblW w:w="8988" w:type="dxa"/>
        <w:tblLook w:val="04A0" w:firstRow="1" w:lastRow="0" w:firstColumn="1" w:lastColumn="0" w:noHBand="0" w:noVBand="1"/>
      </w:tblPr>
      <w:tblGrid>
        <w:gridCol w:w="3544"/>
        <w:gridCol w:w="1302"/>
        <w:gridCol w:w="4142"/>
      </w:tblGrid>
      <w:tr w:rsidR="00712BAB" w:rsidRPr="00F35521" w14:paraId="2011145E" w14:textId="77777777" w:rsidTr="008E0AA8">
        <w:trPr>
          <w:cantSplit/>
        </w:trPr>
        <w:tc>
          <w:tcPr>
            <w:tcW w:w="3544" w:type="dxa"/>
            <w:hideMark/>
          </w:tcPr>
          <w:p w14:paraId="2F976912" w14:textId="77777777" w:rsidR="00712BAB" w:rsidRPr="00F35521" w:rsidRDefault="00712BAB" w:rsidP="00712BAB">
            <w:pPr>
              <w:ind w:left="-76" w:firstLine="76"/>
              <w:rPr>
                <w:sz w:val="28"/>
                <w:szCs w:val="28"/>
              </w:rPr>
            </w:pPr>
            <w:r w:rsidRPr="00F35521">
              <w:rPr>
                <w:sz w:val="28"/>
                <w:szCs w:val="28"/>
              </w:rPr>
              <w:t xml:space="preserve">Rīgā </w:t>
            </w:r>
          </w:p>
        </w:tc>
        <w:tc>
          <w:tcPr>
            <w:tcW w:w="1302" w:type="dxa"/>
            <w:hideMark/>
          </w:tcPr>
          <w:p w14:paraId="5EA6950E" w14:textId="77777777" w:rsidR="00712BAB" w:rsidRPr="00F35521" w:rsidRDefault="00712BAB" w:rsidP="00712BAB">
            <w:pPr>
              <w:rPr>
                <w:sz w:val="28"/>
                <w:szCs w:val="28"/>
              </w:rPr>
            </w:pPr>
            <w:r w:rsidRPr="00F35521">
              <w:rPr>
                <w:sz w:val="28"/>
                <w:szCs w:val="28"/>
              </w:rPr>
              <w:t>Nr.</w:t>
            </w:r>
          </w:p>
        </w:tc>
        <w:tc>
          <w:tcPr>
            <w:tcW w:w="4142" w:type="dxa"/>
            <w:hideMark/>
          </w:tcPr>
          <w:p w14:paraId="37B118CC" w14:textId="0B17DADA" w:rsidR="00712BAB" w:rsidRPr="00F35521" w:rsidRDefault="00712BAB" w:rsidP="00712BAB">
            <w:pPr>
              <w:ind w:firstLine="428"/>
              <w:jc w:val="center"/>
              <w:rPr>
                <w:sz w:val="28"/>
                <w:szCs w:val="28"/>
              </w:rPr>
            </w:pPr>
            <w:r w:rsidRPr="00F35521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21</w:t>
            </w:r>
            <w:r w:rsidRPr="00F35521">
              <w:rPr>
                <w:sz w:val="28"/>
                <w:szCs w:val="28"/>
              </w:rPr>
              <w:t xml:space="preserve">. gada </w:t>
            </w:r>
          </w:p>
        </w:tc>
      </w:tr>
    </w:tbl>
    <w:p w14:paraId="4A470DD9" w14:textId="77777777" w:rsidR="00712BAB" w:rsidRPr="00F35521" w:rsidRDefault="00712BAB" w:rsidP="00712BAB">
      <w:pPr>
        <w:rPr>
          <w:sz w:val="28"/>
          <w:szCs w:val="28"/>
          <w:lang w:val="de-DE"/>
        </w:rPr>
      </w:pPr>
    </w:p>
    <w:p w14:paraId="22EB2469" w14:textId="77777777" w:rsidR="00712BAB" w:rsidRPr="00F35521" w:rsidRDefault="00712BAB" w:rsidP="00712BAB">
      <w:pPr>
        <w:jc w:val="center"/>
        <w:rPr>
          <w:sz w:val="28"/>
          <w:szCs w:val="28"/>
        </w:rPr>
      </w:pPr>
      <w:r w:rsidRPr="00F35521">
        <w:rPr>
          <w:b/>
          <w:bCs/>
          <w:sz w:val="28"/>
          <w:szCs w:val="28"/>
        </w:rPr>
        <w:t>. §</w:t>
      </w:r>
    </w:p>
    <w:p w14:paraId="14D8A247" w14:textId="77777777" w:rsidR="007D21BE" w:rsidRPr="00ED7D0D" w:rsidRDefault="007D21BE" w:rsidP="00712BAB">
      <w:pPr>
        <w:jc w:val="center"/>
        <w:rPr>
          <w:sz w:val="28"/>
          <w:szCs w:val="28"/>
        </w:rPr>
      </w:pPr>
    </w:p>
    <w:p w14:paraId="3A5D9ABE" w14:textId="453D2CC1" w:rsidR="007D21BE" w:rsidRPr="00ED7D0D" w:rsidRDefault="004D0C5C" w:rsidP="00712BAB">
      <w:pPr>
        <w:jc w:val="center"/>
        <w:rPr>
          <w:rFonts w:eastAsiaTheme="minorHAnsi"/>
          <w:b/>
          <w:sz w:val="28"/>
          <w:szCs w:val="28"/>
        </w:rPr>
      </w:pPr>
      <w:bookmarkStart w:id="0" w:name="_Hlk8902446"/>
      <w:bookmarkStart w:id="1" w:name="_Hlk522016742"/>
      <w:r w:rsidRPr="00ED7D0D">
        <w:rPr>
          <w:b/>
          <w:bCs/>
          <w:sz w:val="28"/>
          <w:szCs w:val="28"/>
        </w:rPr>
        <w:t xml:space="preserve">Informatīvais ziņojums </w:t>
      </w:r>
      <w:r w:rsidR="00712BAB">
        <w:rPr>
          <w:b/>
          <w:bCs/>
          <w:sz w:val="28"/>
          <w:szCs w:val="28"/>
        </w:rPr>
        <w:t>"</w:t>
      </w:r>
      <w:r w:rsidR="00710C3D" w:rsidRPr="00710C3D">
        <w:rPr>
          <w:b/>
          <w:bCs/>
          <w:sz w:val="28"/>
          <w:szCs w:val="28"/>
        </w:rPr>
        <w:t>Par Covid-19 krīzes pārvarēšanai izdoto normatīvo aktu ietekmi uz Valsts ieņēmumu dienesta informācijas sistēmām</w:t>
      </w:r>
      <w:r w:rsidR="00712BAB">
        <w:rPr>
          <w:b/>
          <w:bCs/>
          <w:sz w:val="28"/>
          <w:szCs w:val="28"/>
        </w:rPr>
        <w:t>"</w:t>
      </w:r>
      <w:r w:rsidR="00710C3D">
        <w:rPr>
          <w:b/>
          <w:bCs/>
          <w:sz w:val="28"/>
          <w:szCs w:val="28"/>
        </w:rPr>
        <w:t xml:space="preserve"> un </w:t>
      </w:r>
      <w:r w:rsidR="00710C3D" w:rsidRPr="00710C3D">
        <w:rPr>
          <w:b/>
          <w:bCs/>
          <w:sz w:val="28"/>
          <w:szCs w:val="28"/>
        </w:rPr>
        <w:t xml:space="preserve">rīkojuma projekts </w:t>
      </w:r>
      <w:r w:rsidR="00712BAB">
        <w:rPr>
          <w:b/>
          <w:bCs/>
          <w:sz w:val="28"/>
          <w:szCs w:val="28"/>
        </w:rPr>
        <w:t>"</w:t>
      </w:r>
      <w:r w:rsidR="00710C3D" w:rsidRPr="00710C3D">
        <w:rPr>
          <w:b/>
          <w:bCs/>
          <w:sz w:val="28"/>
          <w:szCs w:val="28"/>
        </w:rPr>
        <w:t xml:space="preserve">Par finanšu līdzekļu piešķiršanu no valsts budžeta programmas </w:t>
      </w:r>
      <w:r w:rsidR="00712BAB">
        <w:rPr>
          <w:b/>
          <w:bCs/>
          <w:sz w:val="28"/>
          <w:szCs w:val="28"/>
        </w:rPr>
        <w:t>"</w:t>
      </w:r>
      <w:r w:rsidR="00710C3D" w:rsidRPr="00710C3D">
        <w:rPr>
          <w:b/>
          <w:bCs/>
          <w:sz w:val="28"/>
          <w:szCs w:val="28"/>
        </w:rPr>
        <w:t>Līdzekļi neparedzētiem gadījumiem</w:t>
      </w:r>
      <w:r w:rsidR="00712BAB">
        <w:rPr>
          <w:b/>
          <w:bCs/>
          <w:sz w:val="28"/>
          <w:szCs w:val="28"/>
        </w:rPr>
        <w:t>""</w:t>
      </w:r>
    </w:p>
    <w:bookmarkEnd w:id="0"/>
    <w:p w14:paraId="3406325B" w14:textId="0C15280D" w:rsidR="001444DA" w:rsidRPr="00712BAB" w:rsidRDefault="00BA509D" w:rsidP="00712BAB">
      <w:pPr>
        <w:ind w:firstLine="709"/>
        <w:rPr>
          <w:b/>
        </w:rPr>
      </w:pPr>
      <w:r w:rsidRPr="00712BAB">
        <w:rPr>
          <w:b/>
        </w:rPr>
        <w:t>TA-899</w:t>
      </w:r>
    </w:p>
    <w:bookmarkEnd w:id="1"/>
    <w:p w14:paraId="6CC6A3E6" w14:textId="6CDCC433" w:rsidR="001478DF" w:rsidRPr="00BA509D" w:rsidRDefault="00BA509D" w:rsidP="00712BAB">
      <w:pPr>
        <w:jc w:val="center"/>
        <w:rPr>
          <w:sz w:val="28"/>
          <w:szCs w:val="28"/>
        </w:rPr>
      </w:pPr>
      <w:r w:rsidRPr="00BA509D">
        <w:rPr>
          <w:sz w:val="28"/>
          <w:szCs w:val="28"/>
        </w:rPr>
        <w:t>_______________________________</w:t>
      </w:r>
      <w:r w:rsidR="00712BAB">
        <w:rPr>
          <w:sz w:val="28"/>
          <w:szCs w:val="28"/>
        </w:rPr>
        <w:t>_____________</w:t>
      </w:r>
    </w:p>
    <w:p w14:paraId="1B8A9C67" w14:textId="77777777" w:rsidR="001478DF" w:rsidRPr="00ED7D0D" w:rsidRDefault="001478DF" w:rsidP="00712BAB">
      <w:pPr>
        <w:jc w:val="center"/>
        <w:rPr>
          <w:sz w:val="28"/>
          <w:szCs w:val="28"/>
        </w:rPr>
      </w:pPr>
      <w:r w:rsidRPr="00ED7D0D">
        <w:rPr>
          <w:sz w:val="28"/>
          <w:szCs w:val="28"/>
        </w:rPr>
        <w:t>(…)</w:t>
      </w:r>
    </w:p>
    <w:p w14:paraId="2F9ED9FC" w14:textId="77777777" w:rsidR="001478DF" w:rsidRPr="00ED7D0D" w:rsidRDefault="001478DF" w:rsidP="00712BAB">
      <w:pPr>
        <w:jc w:val="center"/>
        <w:rPr>
          <w:sz w:val="28"/>
          <w:szCs w:val="28"/>
        </w:rPr>
      </w:pPr>
    </w:p>
    <w:p w14:paraId="3D615699" w14:textId="68E72407" w:rsidR="00D30153" w:rsidRDefault="00C61F90" w:rsidP="00712BAB">
      <w:pPr>
        <w:pStyle w:val="NormalWeb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. </w:t>
      </w:r>
      <w:r w:rsidR="004D0C5C" w:rsidRPr="00ED7D0D">
        <w:rPr>
          <w:sz w:val="28"/>
          <w:szCs w:val="28"/>
        </w:rPr>
        <w:t xml:space="preserve">Pieņemt zināšanai </w:t>
      </w:r>
      <w:r w:rsidR="00316AC4" w:rsidRPr="00316AC4">
        <w:rPr>
          <w:sz w:val="28"/>
          <w:szCs w:val="28"/>
        </w:rPr>
        <w:t>iesniegto informatīvo ziņojumu.</w:t>
      </w:r>
    </w:p>
    <w:p w14:paraId="5A6446CA" w14:textId="2A088C90" w:rsidR="00C61F90" w:rsidRDefault="00C61F90" w:rsidP="00712BAB">
      <w:pPr>
        <w:pStyle w:val="NormalWeb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 </w:t>
      </w:r>
      <w:r w:rsidRPr="00C61F90">
        <w:rPr>
          <w:sz w:val="28"/>
          <w:szCs w:val="28"/>
        </w:rPr>
        <w:t xml:space="preserve">Atbalstīt informatīvajā ziņojumā piedāvāto risinājumu </w:t>
      </w:r>
      <w:r w:rsidRPr="00786F5D">
        <w:rPr>
          <w:sz w:val="28"/>
          <w:szCs w:val="28"/>
        </w:rPr>
        <w:t>izmaiņu veikšan</w:t>
      </w:r>
      <w:r>
        <w:rPr>
          <w:sz w:val="28"/>
          <w:szCs w:val="28"/>
        </w:rPr>
        <w:t>ai</w:t>
      </w:r>
      <w:r w:rsidRPr="00786F5D">
        <w:rPr>
          <w:sz w:val="28"/>
          <w:szCs w:val="28"/>
        </w:rPr>
        <w:t xml:space="preserve"> V</w:t>
      </w:r>
      <w:r>
        <w:rPr>
          <w:sz w:val="28"/>
          <w:szCs w:val="28"/>
        </w:rPr>
        <w:t>alsts ieņēmumu dienesta</w:t>
      </w:r>
      <w:r w:rsidRPr="00786F5D">
        <w:rPr>
          <w:sz w:val="28"/>
          <w:szCs w:val="28"/>
        </w:rPr>
        <w:t xml:space="preserve"> informācijas sistēmās</w:t>
      </w:r>
      <w:r>
        <w:rPr>
          <w:sz w:val="28"/>
          <w:szCs w:val="28"/>
        </w:rPr>
        <w:t xml:space="preserve">, lai nodrošinātu to darbību </w:t>
      </w:r>
      <w:r w:rsidRPr="00786F5D">
        <w:rPr>
          <w:sz w:val="28"/>
          <w:szCs w:val="28"/>
        </w:rPr>
        <w:t>atbilstoši normatīvo aktu</w:t>
      </w:r>
      <w:r>
        <w:rPr>
          <w:sz w:val="28"/>
          <w:szCs w:val="28"/>
        </w:rPr>
        <w:t xml:space="preserve"> </w:t>
      </w:r>
      <w:r w:rsidRPr="00786F5D">
        <w:rPr>
          <w:sz w:val="28"/>
          <w:szCs w:val="28"/>
        </w:rPr>
        <w:t>grozījumiem</w:t>
      </w:r>
      <w:r>
        <w:rPr>
          <w:sz w:val="28"/>
          <w:szCs w:val="28"/>
        </w:rPr>
        <w:t>, kas saistīt</w:t>
      </w:r>
      <w:r w:rsidR="00E14317">
        <w:rPr>
          <w:sz w:val="28"/>
          <w:szCs w:val="28"/>
        </w:rPr>
        <w:t>i</w:t>
      </w:r>
      <w:r>
        <w:rPr>
          <w:sz w:val="28"/>
          <w:szCs w:val="28"/>
        </w:rPr>
        <w:t xml:space="preserve"> ar </w:t>
      </w:r>
      <w:r w:rsidRPr="00C61F90">
        <w:rPr>
          <w:sz w:val="28"/>
          <w:szCs w:val="28"/>
        </w:rPr>
        <w:t>Covid-19 pandēmijas izraisītās krīzes pārvarēšan</w:t>
      </w:r>
      <w:r>
        <w:rPr>
          <w:sz w:val="28"/>
          <w:szCs w:val="28"/>
        </w:rPr>
        <w:t>u</w:t>
      </w:r>
      <w:r w:rsidRPr="00C61F90">
        <w:rPr>
          <w:sz w:val="28"/>
          <w:szCs w:val="28"/>
        </w:rPr>
        <w:t>.</w:t>
      </w:r>
    </w:p>
    <w:p w14:paraId="7766906D" w14:textId="085B37C0" w:rsidR="00BA509D" w:rsidRPr="00BA509D" w:rsidRDefault="00C61F90" w:rsidP="00712BAB">
      <w:pPr>
        <w:pStyle w:val="NormalWeb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3</w:t>
      </w:r>
      <w:r w:rsidR="00BA05D7">
        <w:rPr>
          <w:sz w:val="28"/>
          <w:szCs w:val="28"/>
        </w:rPr>
        <w:t xml:space="preserve">. </w:t>
      </w:r>
      <w:r w:rsidR="00BA509D" w:rsidRPr="00BA509D">
        <w:rPr>
          <w:sz w:val="28"/>
          <w:szCs w:val="28"/>
        </w:rPr>
        <w:t>Pieņemt iesniegto rīkojuma projektu.</w:t>
      </w:r>
    </w:p>
    <w:p w14:paraId="5EF0D16F" w14:textId="38DAE91D" w:rsidR="00B61DA1" w:rsidRPr="00ED7D0D" w:rsidRDefault="00BA509D" w:rsidP="00712BAB">
      <w:pPr>
        <w:pStyle w:val="NormalWeb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BA509D">
        <w:rPr>
          <w:sz w:val="28"/>
          <w:szCs w:val="28"/>
        </w:rPr>
        <w:t>Valsts kancelejai sagatavot rīkojuma projektu parakstīšanai.</w:t>
      </w:r>
    </w:p>
    <w:p w14:paraId="5D0FD6EA" w14:textId="28D7CA20" w:rsidR="00ED7D0D" w:rsidRDefault="00ED7D0D" w:rsidP="00712BAB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797205E3" w14:textId="2658D49F" w:rsidR="00316AC4" w:rsidRDefault="00316AC4" w:rsidP="00712BAB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38E194AE" w14:textId="77777777" w:rsidR="00316AC4" w:rsidRPr="00ED7D0D" w:rsidRDefault="00316AC4" w:rsidP="00712BAB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6386B3D3" w14:textId="77777777" w:rsidR="00712BAB" w:rsidRPr="00A15D26" w:rsidRDefault="00712BAB" w:rsidP="00712BAB">
      <w:pPr>
        <w:tabs>
          <w:tab w:val="left" w:pos="6521"/>
        </w:tabs>
        <w:ind w:firstLine="709"/>
        <w:jc w:val="both"/>
        <w:rPr>
          <w:sz w:val="28"/>
          <w:szCs w:val="28"/>
        </w:rPr>
      </w:pPr>
      <w:r w:rsidRPr="00A15D26">
        <w:rPr>
          <w:sz w:val="28"/>
          <w:szCs w:val="28"/>
        </w:rPr>
        <w:t>Ministru prezidents</w:t>
      </w:r>
      <w:r w:rsidRPr="00A15D26">
        <w:rPr>
          <w:sz w:val="28"/>
          <w:szCs w:val="28"/>
        </w:rPr>
        <w:tab/>
        <w:t>A. K. Kariņš</w:t>
      </w:r>
    </w:p>
    <w:p w14:paraId="41AD7FF1" w14:textId="77777777" w:rsidR="00712BAB" w:rsidRPr="00A15D26" w:rsidRDefault="00712BAB" w:rsidP="00712BAB">
      <w:pPr>
        <w:tabs>
          <w:tab w:val="left" w:pos="6521"/>
        </w:tabs>
        <w:jc w:val="both"/>
        <w:rPr>
          <w:sz w:val="28"/>
          <w:szCs w:val="28"/>
        </w:rPr>
      </w:pPr>
    </w:p>
    <w:p w14:paraId="381215AC" w14:textId="77777777" w:rsidR="00712BAB" w:rsidRPr="00A15D26" w:rsidRDefault="00712BAB" w:rsidP="00712BAB">
      <w:pPr>
        <w:jc w:val="both"/>
        <w:rPr>
          <w:sz w:val="28"/>
          <w:szCs w:val="28"/>
        </w:rPr>
      </w:pPr>
    </w:p>
    <w:p w14:paraId="28D62826" w14:textId="77777777" w:rsidR="00712BAB" w:rsidRPr="00A15D26" w:rsidRDefault="00712BAB" w:rsidP="00712BAB">
      <w:pPr>
        <w:jc w:val="both"/>
        <w:rPr>
          <w:sz w:val="28"/>
          <w:szCs w:val="28"/>
        </w:rPr>
      </w:pPr>
    </w:p>
    <w:p w14:paraId="3ACF0A47" w14:textId="77777777" w:rsidR="00712BAB" w:rsidRPr="00A15D26" w:rsidRDefault="00712BAB" w:rsidP="00712BAB">
      <w:pPr>
        <w:tabs>
          <w:tab w:val="left" w:pos="6521"/>
        </w:tabs>
        <w:ind w:firstLine="709"/>
        <w:jc w:val="both"/>
        <w:rPr>
          <w:sz w:val="28"/>
          <w:szCs w:val="28"/>
        </w:rPr>
      </w:pPr>
      <w:r w:rsidRPr="00A15D26">
        <w:rPr>
          <w:sz w:val="28"/>
          <w:szCs w:val="28"/>
        </w:rPr>
        <w:t>Valsts kancelejas direktors</w:t>
      </w:r>
      <w:r w:rsidRPr="00A15D26">
        <w:rPr>
          <w:sz w:val="28"/>
          <w:szCs w:val="28"/>
        </w:rPr>
        <w:tab/>
        <w:t>J. </w:t>
      </w:r>
      <w:proofErr w:type="spellStart"/>
      <w:r w:rsidRPr="00A15D26">
        <w:rPr>
          <w:sz w:val="28"/>
          <w:szCs w:val="28"/>
        </w:rPr>
        <w:t>Citskovskis</w:t>
      </w:r>
      <w:proofErr w:type="spellEnd"/>
    </w:p>
    <w:sectPr w:rsidR="00712BAB" w:rsidRPr="00A15D26" w:rsidSect="00712BAB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82EB4" w14:textId="77777777" w:rsidR="001677AC" w:rsidRDefault="001677AC" w:rsidP="00FD6EF2">
      <w:r>
        <w:separator/>
      </w:r>
    </w:p>
  </w:endnote>
  <w:endnote w:type="continuationSeparator" w:id="0">
    <w:p w14:paraId="03336BED" w14:textId="77777777" w:rsidR="001677AC" w:rsidRDefault="001677AC" w:rsidP="00FD6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23A34" w14:textId="10EFBF7E" w:rsidR="007D21BE" w:rsidRDefault="007D21BE">
    <w:pPr>
      <w:pStyle w:val="Footer"/>
      <w:jc w:val="right"/>
    </w:pPr>
  </w:p>
  <w:p w14:paraId="571D32FA" w14:textId="01A98BCB" w:rsidR="002653C4" w:rsidRPr="007D21BE" w:rsidRDefault="0040546C" w:rsidP="007D21BE">
    <w:pPr>
      <w:pStyle w:val="Footer"/>
      <w:tabs>
        <w:tab w:val="clear" w:pos="4153"/>
        <w:tab w:val="clear" w:pos="8306"/>
        <w:tab w:val="left" w:pos="3930"/>
      </w:tabs>
      <w:rPr>
        <w:sz w:val="20"/>
        <w:szCs w:val="20"/>
      </w:rPr>
    </w:pPr>
    <w:r>
      <w:rPr>
        <w:sz w:val="20"/>
        <w:szCs w:val="20"/>
      </w:rPr>
      <w:t>SM_prot_</w:t>
    </w:r>
    <w:r w:rsidR="000711B0">
      <w:rPr>
        <w:sz w:val="20"/>
        <w:szCs w:val="20"/>
      </w:rPr>
      <w:t>010620</w:t>
    </w:r>
    <w:r w:rsidR="007D21BE" w:rsidRPr="007D21BE">
      <w:rPr>
        <w:sz w:val="20"/>
        <w:szCs w:val="20"/>
      </w:rPr>
      <w:t>_</w:t>
    </w:r>
    <w:r w:rsidR="000711B0">
      <w:rPr>
        <w:sz w:val="20"/>
        <w:szCs w:val="20"/>
      </w:rPr>
      <w:t>VB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972A" w14:textId="0C8C88DF" w:rsidR="00712BAB" w:rsidRPr="00712BAB" w:rsidRDefault="00712BAB">
    <w:pPr>
      <w:pStyle w:val="Footer"/>
      <w:rPr>
        <w:sz w:val="16"/>
        <w:szCs w:val="16"/>
      </w:rPr>
    </w:pPr>
    <w:r>
      <w:rPr>
        <w:sz w:val="16"/>
        <w:szCs w:val="16"/>
      </w:rPr>
      <w:t>899z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CCB3A" w14:textId="77777777" w:rsidR="001677AC" w:rsidRDefault="001677AC" w:rsidP="00FD6EF2">
      <w:r>
        <w:separator/>
      </w:r>
    </w:p>
  </w:footnote>
  <w:footnote w:type="continuationSeparator" w:id="0">
    <w:p w14:paraId="64D37105" w14:textId="77777777" w:rsidR="001677AC" w:rsidRDefault="001677AC" w:rsidP="00FD6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576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60E10AE" w14:textId="25DBE3A0" w:rsidR="000711B0" w:rsidRDefault="000711B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D111E1" w14:textId="433EAA0A" w:rsidR="006E01AB" w:rsidRDefault="006E01AB" w:rsidP="006E01A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2E079" w14:textId="77777777" w:rsidR="00712BAB" w:rsidRPr="00712BAB" w:rsidRDefault="00712BAB" w:rsidP="00A15D26">
    <w:pPr>
      <w:pStyle w:val="Header"/>
      <w:rPr>
        <w:sz w:val="28"/>
        <w:szCs w:val="28"/>
      </w:rPr>
    </w:pPr>
  </w:p>
  <w:p w14:paraId="018A4F4A" w14:textId="77777777" w:rsidR="00712BAB" w:rsidRPr="00712BAB" w:rsidRDefault="00712BAB" w:rsidP="00A15D26">
    <w:pPr>
      <w:pStyle w:val="Header"/>
      <w:pBdr>
        <w:bottom w:val="single" w:sz="4" w:space="1" w:color="auto"/>
      </w:pBdr>
      <w:jc w:val="center"/>
      <w:rPr>
        <w:b/>
        <w:bCs/>
        <w:sz w:val="28"/>
        <w:szCs w:val="28"/>
      </w:rPr>
    </w:pPr>
    <w:r w:rsidRPr="00712BAB">
      <w:rPr>
        <w:b/>
        <w:bCs/>
        <w:sz w:val="28"/>
        <w:szCs w:val="28"/>
      </w:rPr>
      <w:t>MINISTRU KABINETA SĒDES PROTOKOLLĒMUMS</w:t>
    </w:r>
  </w:p>
  <w:p w14:paraId="32106861" w14:textId="77777777" w:rsidR="00712BAB" w:rsidRPr="00712BAB" w:rsidRDefault="00712BAB" w:rsidP="00A15D26">
    <w:pPr>
      <w:pStyle w:val="Header"/>
      <w:rPr>
        <w:sz w:val="28"/>
        <w:szCs w:val="28"/>
      </w:rPr>
    </w:pPr>
  </w:p>
  <w:p w14:paraId="3A81284F" w14:textId="77777777" w:rsidR="00712BAB" w:rsidRPr="00712BAB" w:rsidRDefault="00712BAB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B1A"/>
    <w:multiLevelType w:val="hybridMultilevel"/>
    <w:tmpl w:val="412ECF2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E02442"/>
    <w:multiLevelType w:val="hybridMultilevel"/>
    <w:tmpl w:val="566289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2F6AD7"/>
    <w:multiLevelType w:val="hybridMultilevel"/>
    <w:tmpl w:val="322AEDC0"/>
    <w:lvl w:ilvl="0" w:tplc="ECB6B4D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A5805B6"/>
    <w:multiLevelType w:val="hybridMultilevel"/>
    <w:tmpl w:val="6A92CB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F49049D"/>
    <w:multiLevelType w:val="hybridMultilevel"/>
    <w:tmpl w:val="68120C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6488B"/>
    <w:multiLevelType w:val="hybridMultilevel"/>
    <w:tmpl w:val="A4E6833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48E2541"/>
    <w:multiLevelType w:val="hybridMultilevel"/>
    <w:tmpl w:val="113816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9C13E3"/>
    <w:multiLevelType w:val="hybridMultilevel"/>
    <w:tmpl w:val="39EEBE70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7"/>
  </w:num>
  <w:num w:numId="5">
    <w:abstractNumId w:val="0"/>
  </w:num>
  <w:num w:numId="6">
    <w:abstractNumId w:val="3"/>
  </w:num>
  <w:num w:numId="7">
    <w:abstractNumId w:val="1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de-DE" w:vendorID="64" w:dllVersion="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396"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1763B"/>
    <w:rsid w:val="0002772B"/>
    <w:rsid w:val="0004176F"/>
    <w:rsid w:val="0006503F"/>
    <w:rsid w:val="000711B0"/>
    <w:rsid w:val="000F744C"/>
    <w:rsid w:val="00105183"/>
    <w:rsid w:val="0011669B"/>
    <w:rsid w:val="00131455"/>
    <w:rsid w:val="001444DA"/>
    <w:rsid w:val="001478DF"/>
    <w:rsid w:val="001639E7"/>
    <w:rsid w:val="001663E7"/>
    <w:rsid w:val="001677AC"/>
    <w:rsid w:val="001716B2"/>
    <w:rsid w:val="001A2327"/>
    <w:rsid w:val="001F3D13"/>
    <w:rsid w:val="001F7110"/>
    <w:rsid w:val="002624E0"/>
    <w:rsid w:val="002653C4"/>
    <w:rsid w:val="00293531"/>
    <w:rsid w:val="002A0EE7"/>
    <w:rsid w:val="002D4E24"/>
    <w:rsid w:val="002E004F"/>
    <w:rsid w:val="00310413"/>
    <w:rsid w:val="00316AC4"/>
    <w:rsid w:val="00372C76"/>
    <w:rsid w:val="003827BB"/>
    <w:rsid w:val="00391513"/>
    <w:rsid w:val="003A3FF5"/>
    <w:rsid w:val="003A487D"/>
    <w:rsid w:val="003B2194"/>
    <w:rsid w:val="003C1AB9"/>
    <w:rsid w:val="003F0A45"/>
    <w:rsid w:val="003F11D6"/>
    <w:rsid w:val="003F468F"/>
    <w:rsid w:val="0040546C"/>
    <w:rsid w:val="00406995"/>
    <w:rsid w:val="00466713"/>
    <w:rsid w:val="004959CA"/>
    <w:rsid w:val="004C2AE8"/>
    <w:rsid w:val="004D0C5C"/>
    <w:rsid w:val="004F2BBB"/>
    <w:rsid w:val="00556118"/>
    <w:rsid w:val="00560C67"/>
    <w:rsid w:val="00563981"/>
    <w:rsid w:val="00571025"/>
    <w:rsid w:val="005E5F89"/>
    <w:rsid w:val="006055B1"/>
    <w:rsid w:val="00642C74"/>
    <w:rsid w:val="006501EB"/>
    <w:rsid w:val="00664C89"/>
    <w:rsid w:val="006C75F1"/>
    <w:rsid w:val="006D11E7"/>
    <w:rsid w:val="006D3952"/>
    <w:rsid w:val="006E01AB"/>
    <w:rsid w:val="006F5BB4"/>
    <w:rsid w:val="006F63D7"/>
    <w:rsid w:val="00710C3D"/>
    <w:rsid w:val="00712BAB"/>
    <w:rsid w:val="0074131C"/>
    <w:rsid w:val="007865F2"/>
    <w:rsid w:val="00786F5D"/>
    <w:rsid w:val="00794D04"/>
    <w:rsid w:val="007A2D8B"/>
    <w:rsid w:val="007B28B0"/>
    <w:rsid w:val="007C0474"/>
    <w:rsid w:val="007D21BE"/>
    <w:rsid w:val="007D60F8"/>
    <w:rsid w:val="007E157B"/>
    <w:rsid w:val="00806A78"/>
    <w:rsid w:val="00890F81"/>
    <w:rsid w:val="008A5341"/>
    <w:rsid w:val="00906F33"/>
    <w:rsid w:val="0091532A"/>
    <w:rsid w:val="00941205"/>
    <w:rsid w:val="009606D5"/>
    <w:rsid w:val="00967479"/>
    <w:rsid w:val="009870EB"/>
    <w:rsid w:val="00987C9B"/>
    <w:rsid w:val="00A2183D"/>
    <w:rsid w:val="00A67542"/>
    <w:rsid w:val="00A72057"/>
    <w:rsid w:val="00AA0B51"/>
    <w:rsid w:val="00AA1301"/>
    <w:rsid w:val="00AA1DC1"/>
    <w:rsid w:val="00AA2C6D"/>
    <w:rsid w:val="00AB2095"/>
    <w:rsid w:val="00AB2228"/>
    <w:rsid w:val="00AB3A5C"/>
    <w:rsid w:val="00AD0D01"/>
    <w:rsid w:val="00AD54A0"/>
    <w:rsid w:val="00B04824"/>
    <w:rsid w:val="00B1326E"/>
    <w:rsid w:val="00B27459"/>
    <w:rsid w:val="00B52D80"/>
    <w:rsid w:val="00B5488D"/>
    <w:rsid w:val="00B61DA1"/>
    <w:rsid w:val="00B62C43"/>
    <w:rsid w:val="00B90053"/>
    <w:rsid w:val="00BA05D7"/>
    <w:rsid w:val="00BA387A"/>
    <w:rsid w:val="00BA509D"/>
    <w:rsid w:val="00BB2706"/>
    <w:rsid w:val="00BC5F7F"/>
    <w:rsid w:val="00BE4E2E"/>
    <w:rsid w:val="00C00290"/>
    <w:rsid w:val="00C07404"/>
    <w:rsid w:val="00C40FFA"/>
    <w:rsid w:val="00C60192"/>
    <w:rsid w:val="00C61F90"/>
    <w:rsid w:val="00C67908"/>
    <w:rsid w:val="00C77978"/>
    <w:rsid w:val="00CB3167"/>
    <w:rsid w:val="00CE157F"/>
    <w:rsid w:val="00D002DA"/>
    <w:rsid w:val="00D30153"/>
    <w:rsid w:val="00D31316"/>
    <w:rsid w:val="00D32CCF"/>
    <w:rsid w:val="00D60AE4"/>
    <w:rsid w:val="00D960AF"/>
    <w:rsid w:val="00DE4722"/>
    <w:rsid w:val="00DF2B95"/>
    <w:rsid w:val="00DF5461"/>
    <w:rsid w:val="00E14317"/>
    <w:rsid w:val="00E56924"/>
    <w:rsid w:val="00EB3487"/>
    <w:rsid w:val="00EB452F"/>
    <w:rsid w:val="00EB5F59"/>
    <w:rsid w:val="00ED7D0D"/>
    <w:rsid w:val="00EF4E0E"/>
    <w:rsid w:val="00F02188"/>
    <w:rsid w:val="00F07B14"/>
    <w:rsid w:val="00F165E8"/>
    <w:rsid w:val="00F36C9C"/>
    <w:rsid w:val="00F53192"/>
    <w:rsid w:val="00FD6EF2"/>
    <w:rsid w:val="00FE3648"/>
    <w:rsid w:val="00FF5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DBC41FD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6F6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9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37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237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21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4399C8-BD0B-46F1-9F3E-D9F612671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535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protokollēmuma projekts “Informatīvais ziņojums “Par Eiropas Ekonomikas zonas finanšu instrumenta līdzfinansētās programmas “Starptautiskā policijas sadarbība un noziedzības apkarošana” ietvaros īstenotā projektā sasniedzamo rezultātu uz</vt:lpstr>
    </vt:vector>
  </TitlesOfParts>
  <Company>Valsts ieņēmumu dienests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protokollēmuma projekts “Informatīvais ziņojums “Par Covid-19 krīzes pārvarēšanai izdoto normatīvo aktu ietekmi uz Valsts ieņēmumu dienesta informācijas sistēmām” un rīkojuma projekts “Par finanšu līdzekļu piešķiršanu no valsts budžeta programmas “Līdzekļi neparedzētiem gadījumiem”””</dc:title>
  <dc:subject/>
  <dc:creator>Ints Vilks</dc:creator>
  <cp:keywords/>
  <dc:description>67120249, ints.vilks@vid.gov.lv</dc:description>
  <cp:lastModifiedBy>Aija Šurna</cp:lastModifiedBy>
  <cp:revision>19</cp:revision>
  <cp:lastPrinted>2020-03-23T15:42:00Z</cp:lastPrinted>
  <dcterms:created xsi:type="dcterms:W3CDTF">2021-03-18T09:24:00Z</dcterms:created>
  <dcterms:modified xsi:type="dcterms:W3CDTF">2021-04-20T11:59:00Z</dcterms:modified>
  <cp:contentStatus/>
</cp:coreProperties>
</file>